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85B5C" w14:textId="77777777" w:rsidR="00D34040" w:rsidRPr="00D34040" w:rsidRDefault="00D34040" w:rsidP="00D34040">
      <w:pPr>
        <w:spacing w:after="0" w:line="240" w:lineRule="auto"/>
        <w:rPr>
          <w:rFonts w:ascii="Arial" w:eastAsia="Times New Roman" w:hAnsi="Arial" w:cs="Arial"/>
          <w:color w:val="500050"/>
          <w:sz w:val="24"/>
          <w:szCs w:val="24"/>
          <w:shd w:val="clear" w:color="auto" w:fill="FFFFFF"/>
        </w:rPr>
      </w:pPr>
      <w:r w:rsidRPr="00D34040">
        <w:rPr>
          <w:rFonts w:ascii="Arial" w:eastAsia="Times New Roman" w:hAnsi="Arial" w:cs="Arial"/>
          <w:b/>
          <w:bCs/>
          <w:color w:val="1F497D"/>
          <w:sz w:val="24"/>
          <w:szCs w:val="24"/>
          <w:shd w:val="clear" w:color="auto" w:fill="FFFFFF"/>
        </w:rPr>
        <w:t xml:space="preserve">1. Please verify (Is </w:t>
      </w:r>
      <w:proofErr w:type="gramStart"/>
      <w:r w:rsidRPr="00D34040">
        <w:rPr>
          <w:rFonts w:ascii="Arial" w:eastAsia="Times New Roman" w:hAnsi="Arial" w:cs="Arial"/>
          <w:b/>
          <w:bCs/>
          <w:color w:val="1F497D"/>
          <w:sz w:val="24"/>
          <w:szCs w:val="24"/>
          <w:shd w:val="clear" w:color="auto" w:fill="FFFFFF"/>
        </w:rPr>
        <w:t>it</w:t>
      </w:r>
      <w:proofErr w:type="gramEnd"/>
      <w:r w:rsidRPr="00D34040">
        <w:rPr>
          <w:rFonts w:ascii="Arial" w:eastAsia="Times New Roman" w:hAnsi="Arial" w:cs="Arial"/>
          <w:b/>
          <w:bCs/>
          <w:color w:val="1F497D"/>
          <w:sz w:val="24"/>
          <w:szCs w:val="24"/>
          <w:shd w:val="clear" w:color="auto" w:fill="FFFFFF"/>
        </w:rPr>
        <w:t xml:space="preserve"> correct information?):</w:t>
      </w:r>
    </w:p>
    <w:p w14:paraId="1395B4F6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Company Name: Manulife (Cambodia) PLC</w:t>
      </w:r>
    </w:p>
    <w:p w14:paraId="714C015A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 xml:space="preserve">Company Address: Building: 8th Floor, Siri Tower 104, Russian Federation Boulevard, Toul </w:t>
      </w:r>
      <w:proofErr w:type="spellStart"/>
      <w:r w:rsidRPr="00D34040">
        <w:rPr>
          <w:rFonts w:ascii="Arial" w:eastAsia="Times New Roman" w:hAnsi="Arial" w:cs="Arial"/>
          <w:color w:val="1F497D"/>
          <w:szCs w:val="22"/>
        </w:rPr>
        <w:t>Kork</w:t>
      </w:r>
      <w:proofErr w:type="spellEnd"/>
      <w:r w:rsidRPr="00D34040">
        <w:rPr>
          <w:rFonts w:ascii="Arial" w:eastAsia="Times New Roman" w:hAnsi="Arial" w:cs="Arial"/>
          <w:color w:val="1F497D"/>
          <w:szCs w:val="22"/>
        </w:rPr>
        <w:t>, Phnom Penh, Cambodia</w:t>
      </w:r>
    </w:p>
    <w:p w14:paraId="0BDCDE8C" w14:textId="77777777" w:rsidR="00D34040" w:rsidRPr="00D34040" w:rsidRDefault="00D34040" w:rsidP="00D340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 w:val="24"/>
          <w:szCs w:val="24"/>
        </w:rPr>
        <w:t> </w:t>
      </w:r>
    </w:p>
    <w:p w14:paraId="33525649" w14:textId="77777777" w:rsidR="00D34040" w:rsidRPr="00D34040" w:rsidRDefault="00D34040" w:rsidP="00D340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b/>
          <w:bCs/>
          <w:color w:val="1F497D"/>
          <w:sz w:val="24"/>
          <w:szCs w:val="24"/>
        </w:rPr>
        <w:t>2. Number of intern (s): Please verify (Is it correct information?):</w:t>
      </w:r>
    </w:p>
    <w:p w14:paraId="78C4F58C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WEP: 1 Intern Full-Stack Software Engineer</w:t>
      </w:r>
    </w:p>
    <w:p w14:paraId="370D038E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SNA: 1 Intern Full-Stack Software Engineer</w:t>
      </w:r>
    </w:p>
    <w:p w14:paraId="094E36A1" w14:textId="56E7B654" w:rsidR="00D34040" w:rsidRPr="00543A51" w:rsidRDefault="00D34040" w:rsidP="00D34040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43A51">
        <w:rPr>
          <w:rFonts w:ascii="Arial" w:eastAsia="Times New Roman" w:hAnsi="Arial" w:cs="Arial"/>
          <w:color w:val="222222"/>
          <w:sz w:val="24"/>
          <w:szCs w:val="24"/>
        </w:rPr>
        <w:t>Company will provide: computer to students.</w:t>
      </w:r>
    </w:p>
    <w:p w14:paraId="7871B2E4" w14:textId="77777777" w:rsidR="00543A51" w:rsidRPr="00543A51" w:rsidRDefault="00D34040" w:rsidP="00543A51">
      <w:pPr>
        <w:shd w:val="clear" w:color="auto" w:fill="FFFFFF"/>
        <w:rPr>
          <w:rFonts w:ascii="Arial" w:eastAsia="Times New Roman" w:hAnsi="Arial" w:cs="Arial"/>
          <w:color w:val="222222"/>
          <w:sz w:val="24"/>
          <w:szCs w:val="24"/>
        </w:rPr>
      </w:pPr>
      <w:r w:rsidRPr="00543A51">
        <w:rPr>
          <w:rFonts w:ascii="Arial" w:eastAsia="Times New Roman" w:hAnsi="Arial" w:cs="Arial"/>
          <w:color w:val="222222"/>
          <w:sz w:val="24"/>
          <w:szCs w:val="24"/>
        </w:rPr>
        <w:t xml:space="preserve">Language: </w:t>
      </w:r>
      <w:r w:rsidR="00543A51" w:rsidRPr="00543A51">
        <w:rPr>
          <w:rFonts w:ascii="Arial" w:eastAsia="Times New Roman" w:hAnsi="Arial" w:cs="Arial"/>
          <w:color w:val="222222"/>
          <w:sz w:val="24"/>
          <w:szCs w:val="24"/>
        </w:rPr>
        <w:t>Programming Language: VB.net, ASP.net, Java ( Spring Boot )</w:t>
      </w:r>
    </w:p>
    <w:p w14:paraId="3CE8DFAC" w14:textId="77777777" w:rsidR="00543A51" w:rsidRPr="00543A51" w:rsidRDefault="00543A51" w:rsidP="00543A5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43A51">
        <w:rPr>
          <w:rFonts w:ascii="Arial" w:eastAsia="Times New Roman" w:hAnsi="Arial" w:cs="Arial"/>
          <w:color w:val="222222"/>
          <w:sz w:val="24"/>
          <w:szCs w:val="24"/>
        </w:rPr>
        <w:t>Database: Oracle.</w:t>
      </w:r>
    </w:p>
    <w:p w14:paraId="4CD9934A" w14:textId="77777777" w:rsidR="00543A51" w:rsidRPr="00543A51" w:rsidRDefault="00543A51" w:rsidP="00543A51">
      <w:pPr>
        <w:spacing w:after="0" w:line="240" w:lineRule="auto"/>
        <w:rPr>
          <w:rFonts w:ascii="Arial" w:eastAsia="Times New Roman" w:hAnsi="Arial" w:cs="Arial"/>
          <w:color w:val="500050"/>
          <w:sz w:val="24"/>
          <w:szCs w:val="24"/>
          <w:shd w:val="clear" w:color="auto" w:fill="FFFFFF"/>
        </w:rPr>
      </w:pPr>
      <w:r w:rsidRPr="00543A51">
        <w:rPr>
          <w:rFonts w:ascii="Arial" w:eastAsia="Times New Roman" w:hAnsi="Arial" w:cs="Arial"/>
          <w:color w:val="500050"/>
          <w:sz w:val="24"/>
          <w:szCs w:val="24"/>
          <w:shd w:val="clear" w:color="auto" w:fill="FFFFFF"/>
        </w:rPr>
        <w:t> </w:t>
      </w:r>
    </w:p>
    <w:p w14:paraId="124A9E3E" w14:textId="51F45480" w:rsidR="00D34040" w:rsidRPr="00D34040" w:rsidRDefault="00D34040" w:rsidP="00D34040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18928260" w14:textId="77777777" w:rsidR="00D34040" w:rsidRPr="00D34040" w:rsidRDefault="00D34040" w:rsidP="00D340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b/>
          <w:bCs/>
          <w:color w:val="1F497D"/>
          <w:sz w:val="24"/>
          <w:szCs w:val="24"/>
        </w:rPr>
        <w:t>3. Internship Main Tasks (What will students do during internship?): (please attach job description)</w:t>
      </w:r>
    </w:p>
    <w:p w14:paraId="47A06614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Responsible for assisting the implementation of various projects for application systems</w:t>
      </w:r>
    </w:p>
    <w:p w14:paraId="6F78F8DC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Participate in analysis, design, coding, testing and implementation throughout the whole development cycle</w:t>
      </w:r>
    </w:p>
    <w:p w14:paraId="0EF009D5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Work with local and regional team in delivering the projects</w:t>
      </w:r>
    </w:p>
    <w:p w14:paraId="29B5F83D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Perform other related tasks as requested</w:t>
      </w:r>
    </w:p>
    <w:p w14:paraId="4500F70E" w14:textId="77777777" w:rsidR="00D34040" w:rsidRPr="00D34040" w:rsidRDefault="00D34040" w:rsidP="00D340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 w:val="24"/>
          <w:szCs w:val="24"/>
        </w:rPr>
        <w:t> </w:t>
      </w:r>
    </w:p>
    <w:p w14:paraId="5112A515" w14:textId="77777777" w:rsidR="00D34040" w:rsidRPr="00D34040" w:rsidRDefault="00D34040" w:rsidP="00D340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b/>
          <w:bCs/>
          <w:color w:val="1F497D"/>
          <w:sz w:val="24"/>
          <w:szCs w:val="24"/>
        </w:rPr>
        <w:t>4. What are your requirements (Skills and Personality)?: (please attach job description)</w:t>
      </w:r>
    </w:p>
    <w:p w14:paraId="5353FE07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 xml:space="preserve">Client Side: </w:t>
      </w:r>
      <w:proofErr w:type="spellStart"/>
      <w:r w:rsidRPr="00D34040">
        <w:rPr>
          <w:rFonts w:ascii="Arial" w:eastAsia="Times New Roman" w:hAnsi="Arial" w:cs="Arial"/>
          <w:color w:val="1F497D"/>
          <w:szCs w:val="22"/>
        </w:rPr>
        <w:t>JQuery</w:t>
      </w:r>
      <w:proofErr w:type="spellEnd"/>
      <w:r w:rsidRPr="00D34040">
        <w:rPr>
          <w:rFonts w:ascii="Arial" w:eastAsia="Times New Roman" w:hAnsi="Arial" w:cs="Arial"/>
          <w:color w:val="1F497D"/>
          <w:szCs w:val="22"/>
        </w:rPr>
        <w:t>/</w:t>
      </w:r>
      <w:proofErr w:type="spellStart"/>
      <w:r w:rsidRPr="00D34040">
        <w:rPr>
          <w:rFonts w:ascii="Arial" w:eastAsia="Times New Roman" w:hAnsi="Arial" w:cs="Arial"/>
          <w:color w:val="1F497D"/>
          <w:szCs w:val="22"/>
        </w:rPr>
        <w:t>JQueryUI</w:t>
      </w:r>
      <w:proofErr w:type="spellEnd"/>
      <w:r w:rsidRPr="00D34040">
        <w:rPr>
          <w:rFonts w:ascii="Arial" w:eastAsia="Times New Roman" w:hAnsi="Arial" w:cs="Arial"/>
          <w:color w:val="1F497D"/>
          <w:szCs w:val="22"/>
        </w:rPr>
        <w:t>, Angular/AngularJS, CSS, Bootstrap, HTML, Responsive Web Design</w:t>
      </w:r>
    </w:p>
    <w:p w14:paraId="584545DB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Server Side: </w:t>
      </w:r>
      <w:hyperlink r:id="rId5" w:tgtFrame="_blank" w:history="1">
        <w:r w:rsidRPr="00D34040">
          <w:rPr>
            <w:rFonts w:ascii="Arial" w:eastAsia="Times New Roman" w:hAnsi="Arial" w:cs="Arial"/>
            <w:color w:val="1155CC"/>
            <w:szCs w:val="22"/>
            <w:u w:val="single"/>
          </w:rPr>
          <w:t>ASP.NET</w:t>
        </w:r>
      </w:hyperlink>
      <w:r w:rsidRPr="00D34040">
        <w:rPr>
          <w:rFonts w:ascii="Arial" w:eastAsia="Times New Roman" w:hAnsi="Arial" w:cs="Arial"/>
          <w:color w:val="1F497D"/>
          <w:szCs w:val="22"/>
        </w:rPr>
        <w:t> MVC (add advantage), API</w:t>
      </w:r>
    </w:p>
    <w:p w14:paraId="7495D14D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Database: Any relational database (Oracle is preferred)</w:t>
      </w:r>
    </w:p>
    <w:p w14:paraId="328B62A5" w14:textId="77777777" w:rsidR="00D34040" w:rsidRPr="00D34040" w:rsidRDefault="00D34040" w:rsidP="00D340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 w:val="24"/>
          <w:szCs w:val="24"/>
        </w:rPr>
        <w:t> </w:t>
      </w:r>
    </w:p>
    <w:p w14:paraId="28542E88" w14:textId="77777777" w:rsidR="00D34040" w:rsidRPr="00D34040" w:rsidRDefault="00D34040" w:rsidP="00D340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b/>
          <w:bCs/>
          <w:color w:val="1F497D"/>
          <w:sz w:val="24"/>
          <w:szCs w:val="24"/>
        </w:rPr>
        <w:t>5. Internship Supervisor (Who will supervise student in the company?):</w:t>
      </w:r>
    </w:p>
    <w:p w14:paraId="4089E209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 xml:space="preserve">Name: </w:t>
      </w:r>
      <w:proofErr w:type="spellStart"/>
      <w:r w:rsidRPr="00D34040">
        <w:rPr>
          <w:rFonts w:ascii="Arial" w:eastAsia="Times New Roman" w:hAnsi="Arial" w:cs="Arial"/>
          <w:color w:val="1F497D"/>
          <w:szCs w:val="22"/>
        </w:rPr>
        <w:t>Sanoeum</w:t>
      </w:r>
      <w:proofErr w:type="spellEnd"/>
      <w:r w:rsidRPr="00D34040">
        <w:rPr>
          <w:rFonts w:ascii="Arial" w:eastAsia="Times New Roman" w:hAnsi="Arial" w:cs="Arial"/>
          <w:color w:val="1F497D"/>
          <w:szCs w:val="22"/>
        </w:rPr>
        <w:t xml:space="preserve"> </w:t>
      </w:r>
      <w:proofErr w:type="spellStart"/>
      <w:r w:rsidRPr="00D34040">
        <w:rPr>
          <w:rFonts w:ascii="Arial" w:eastAsia="Times New Roman" w:hAnsi="Arial" w:cs="Arial"/>
          <w:color w:val="1F497D"/>
          <w:szCs w:val="22"/>
        </w:rPr>
        <w:t>Nim</w:t>
      </w:r>
      <w:proofErr w:type="spellEnd"/>
    </w:p>
    <w:p w14:paraId="04B149D1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Position: Full-Stack Software Engineer</w:t>
      </w:r>
    </w:p>
    <w:p w14:paraId="20698289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Mobile: +855 92 232 517</w:t>
      </w:r>
    </w:p>
    <w:p w14:paraId="0AC190AC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Email: </w:t>
      </w:r>
      <w:hyperlink r:id="rId6" w:tgtFrame="_blank" w:history="1">
        <w:r w:rsidRPr="00D34040">
          <w:rPr>
            <w:rFonts w:ascii="Arial" w:eastAsia="Times New Roman" w:hAnsi="Arial" w:cs="Arial"/>
            <w:color w:val="1155CC"/>
            <w:szCs w:val="22"/>
            <w:u w:val="single"/>
          </w:rPr>
          <w:t>sanoeum_nim@manulife.com</w:t>
        </w:r>
      </w:hyperlink>
    </w:p>
    <w:p w14:paraId="3ED7D43A" w14:textId="77777777" w:rsidR="00D34040" w:rsidRPr="00D34040" w:rsidRDefault="00D34040" w:rsidP="00D340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 w:val="24"/>
          <w:szCs w:val="24"/>
        </w:rPr>
        <w:t> </w:t>
      </w:r>
    </w:p>
    <w:p w14:paraId="78F58251" w14:textId="77777777" w:rsidR="00D34040" w:rsidRPr="00D34040" w:rsidRDefault="00D34040" w:rsidP="00D340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b/>
          <w:bCs/>
          <w:color w:val="1F497D"/>
          <w:sz w:val="24"/>
          <w:szCs w:val="24"/>
        </w:rPr>
        <w:t>6. Internship Agreement Signee (Who will sign agreement from the company side?):</w:t>
      </w:r>
    </w:p>
    <w:p w14:paraId="7D95680A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 xml:space="preserve">Name: </w:t>
      </w:r>
      <w:proofErr w:type="spellStart"/>
      <w:r w:rsidRPr="00D34040">
        <w:rPr>
          <w:rFonts w:ascii="Arial" w:eastAsia="Times New Roman" w:hAnsi="Arial" w:cs="Arial"/>
          <w:color w:val="1F497D"/>
          <w:szCs w:val="22"/>
        </w:rPr>
        <w:t>Samedy</w:t>
      </w:r>
      <w:proofErr w:type="spellEnd"/>
      <w:r w:rsidRPr="00D34040">
        <w:rPr>
          <w:rFonts w:ascii="Arial" w:eastAsia="Times New Roman" w:hAnsi="Arial" w:cs="Arial"/>
          <w:color w:val="1F497D"/>
          <w:szCs w:val="22"/>
        </w:rPr>
        <w:t xml:space="preserve"> You</w:t>
      </w:r>
    </w:p>
    <w:p w14:paraId="67C54955" w14:textId="77777777" w:rsidR="00D34040" w:rsidRPr="00D34040" w:rsidRDefault="00D34040" w:rsidP="00D34040">
      <w:pPr>
        <w:shd w:val="clear" w:color="auto" w:fill="FFFFFF"/>
        <w:spacing w:after="0" w:line="240" w:lineRule="auto"/>
        <w:ind w:left="10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Cs w:val="22"/>
        </w:rPr>
        <w:t>•</w:t>
      </w:r>
      <w:r w:rsidRPr="00D34040">
        <w:rPr>
          <w:rFonts w:ascii="Times New Roman" w:eastAsia="Times New Roman" w:hAnsi="Times New Roman" w:cs="Times New Roman"/>
          <w:color w:val="1F497D"/>
          <w:sz w:val="14"/>
          <w:szCs w:val="14"/>
        </w:rPr>
        <w:t>              </w:t>
      </w:r>
      <w:r w:rsidRPr="00D34040">
        <w:rPr>
          <w:rFonts w:ascii="Arial" w:eastAsia="Times New Roman" w:hAnsi="Arial" w:cs="Arial"/>
          <w:color w:val="1F497D"/>
          <w:szCs w:val="22"/>
        </w:rPr>
        <w:t>Position: Chief Human Resource Officer, Cambodia Business Partners</w:t>
      </w:r>
    </w:p>
    <w:p w14:paraId="169B2BE8" w14:textId="77777777" w:rsidR="00D34040" w:rsidRPr="00D34040" w:rsidRDefault="00D34040" w:rsidP="00D340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34040">
        <w:rPr>
          <w:rFonts w:ascii="Arial" w:eastAsia="Times New Roman" w:hAnsi="Arial" w:cs="Arial"/>
          <w:color w:val="1F497D"/>
          <w:sz w:val="24"/>
          <w:szCs w:val="24"/>
        </w:rPr>
        <w:t> </w:t>
      </w:r>
    </w:p>
    <w:sectPr w:rsidR="00D34040" w:rsidRPr="00D34040" w:rsidSect="00D34040">
      <w:pgSz w:w="12240" w:h="15840"/>
      <w:pgMar w:top="720" w:right="144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E577CF"/>
    <w:multiLevelType w:val="hybridMultilevel"/>
    <w:tmpl w:val="288AA06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DAyNrAwNjEzNzNT0lEKTi0uzszPAykwrAUAc2NhSywAAAA="/>
  </w:docVars>
  <w:rsids>
    <w:rsidRoot w:val="00D34040"/>
    <w:rsid w:val="0019105D"/>
    <w:rsid w:val="00543A51"/>
    <w:rsid w:val="008C0108"/>
    <w:rsid w:val="00D34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53D8F"/>
  <w15:chartTrackingRefBased/>
  <w15:docId w15:val="{AA8917D8-B0DD-4C44-ADBD-B4928815E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-1867884228265582576msolistparagraph">
    <w:name w:val="m_-1867884228265582576msolistparagraph"/>
    <w:basedOn w:val="Normal"/>
    <w:rsid w:val="00D34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3404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340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84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noeum_nim@manulife.com" TargetMode="External"/><Relationship Id="rId5" Type="http://schemas.openxmlformats.org/officeDocument/2006/relationships/hyperlink" Target="http://asp.ne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 SyNich</dc:creator>
  <cp:keywords/>
  <dc:description/>
  <cp:lastModifiedBy>Hun SyNich</cp:lastModifiedBy>
  <cp:revision>4</cp:revision>
  <dcterms:created xsi:type="dcterms:W3CDTF">2021-08-27T03:57:00Z</dcterms:created>
  <dcterms:modified xsi:type="dcterms:W3CDTF">2021-10-15T10:57:00Z</dcterms:modified>
</cp:coreProperties>
</file>